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Position,</w:t>
      </w:r>
      <w:r>
        <w:t xml:space="preserve"> </w:t>
      </w:r>
      <w:r>
        <w:t xml:space="preserve">Cape</w:t>
      </w:r>
      <w:r>
        <w:t xml:space="preserve"> </w:t>
      </w:r>
      <w:r>
        <w:t xml:space="preserve">Town,</w:t>
      </w:r>
      <w:r>
        <w:t xml:space="preserve"> </w:t>
      </w:r>
      <w:r>
        <w:t xml:space="preserve">South</w:t>
      </w:r>
      <w:r>
        <w:t xml:space="preserve"> </w:t>
      </w:r>
      <w:r>
        <w:t xml:space="preserve">Africa</w:t>
      </w:r>
    </w:p>
    <w:bookmarkStart w:id="21" w:name="X6df0f14ab665e73c145c3d7125743e816e8597e"/>
    <w:p>
      <w:pPr>
        <w:pStyle w:val="Heading1"/>
      </w:pPr>
      <w:r>
        <w:t xml:space="preserve">Internship Application Letter for Mathematician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Company/Organization Name]</w:t>
      </w:r>
      <w:r>
        <w:br/>
      </w:r>
      <w:r>
        <w:t xml:space="preserve">[Company Address]</w:t>
      </w:r>
      <w:r>
        <w:br/>
      </w:r>
      <w:r>
        <w:t xml:space="preserve">Cape Town, Western Cape</w:t>
      </w:r>
      <w:r>
        <w:br/>
      </w:r>
      <w:r>
        <w:t xml:space="preserve">South Africa</w:t>
      </w:r>
    </w:p>
    <w:bookmarkStart w:id="20" w:name="X7ebc0fe52400597de7f25e845282493c1e98eaa"/>
    <w:p>
      <w:pPr>
        <w:pStyle w:val="Heading2"/>
      </w:pPr>
      <w:r>
        <w:t xml:space="preserve">Subject: Internship Application Letter – Mathematician Position at [Company/Organization Name], South Africa Cape Town</w:t>
      </w:r>
    </w:p>
    <w:p>
      <w:pPr>
        <w:pStyle w:val="FirstParagraph"/>
      </w:pPr>
      <w:r>
        <w:t xml:space="preserve">To the Esteemed Hiring Committee,</w:t>
      </w:r>
    </w:p>
    <w:p>
      <w:pPr>
        <w:pStyle w:val="BodyText"/>
      </w:pPr>
      <w:r>
        <w:t xml:space="preserve">I am writing with profound enthusiasm to submit my application for the Mathematician Internship position at [Company/Organization Name] in Cape Town, South Africa. As a highly motivated and academically accomplished student pursuing a Bachelor’s/Master’s degree in Mathematics with a focus on applied statistics and computational modeling, I have long admired Cape Town's emergence as a dynamic hub for innovation in Southern Africa. This internship represents not merely an opportunity to apply my theoretical knowledge, but the chance to contribute meaningfully to South Africa's evolving mathematical landscape within one of the world’s most culturally rich and geographically stunning cities.</w:t>
      </w:r>
    </w:p>
    <w:p>
      <w:pPr>
        <w:pStyle w:val="BodyText"/>
      </w:pPr>
      <w:r>
        <w:t xml:space="preserve">My academic journey has been defined by rigorous engagement with complex mathematical frameworks directly relevant to the challenges facing modern South Africa. At [Your University], I have excelled in advanced courses including Stochastic Processes, Numerical Analysis, Mathematical Optimization, and Data Science Applications – modules that form the bedrock of solving real-world problems in resource-constrained environments like those prevalent across our nation. My final-year project, "Optimizing Public Health Resource Allocation Using Graph Theory," involved developing algorithms to model disease transmission patterns in urban settings analogous to Cape Town’s diverse communities. This work required meticulous data analysis of public health datasets, computational implementation using Python and R, and collaborative stakeholder engagement – mirroring the interdisciplinary approach I understand is vital for success at your organization.</w:t>
      </w:r>
    </w:p>
    <w:p>
      <w:pPr>
        <w:pStyle w:val="BodyText"/>
      </w:pPr>
      <w:r>
        <w:t xml:space="preserve">What distinguishes my approach as a future Mathematician is my deep commitment to applying mathematical rigor to societal impact. I have actively sought opportunities where theoretical concepts intersect with tangible South African contexts. During a previous internship with [Local Organization/Project in SA, e.g., "a Cape Town-based NGO focused on educational equity"], I assisted in analyzing student performance data using regression models to identify at-risk learners, contributing directly to the development of targeted intervention strategies for under-resourced schools in the Western Cape. This experience reinforced my belief that mathematical insight is not an abstract pursuit but a powerful tool for driving equitable progress – a principle deeply aligned with South Africa's National Development Plan and the innovative spirit thriving in Cape Town’s tech and research ecosystem.</w:t>
      </w:r>
    </w:p>
    <w:p>
      <w:pPr>
        <w:pStyle w:val="BodyText"/>
      </w:pPr>
      <w:r>
        <w:t xml:space="preserve">My technical proficiency includes advanced programming (Python, R, MATLAB), statistical modeling, data visualization (Tableau), and experience with machine learning frameworks. I am adept at translating complex mathematical concepts into actionable insights for non-technical stakeholders – a skill critical for bridging the gap between theoretical mathematics and practical application within your team. Furthermore, my fluency in [Mention Language(s) if applicable, e.g., "English and Xhosa"] positions me to engage effectively with diverse teams across South Africa’s vibrant communities, including Cape Town’s unique multilingual environment.</w:t>
      </w:r>
    </w:p>
    <w:p>
      <w:pPr>
        <w:pStyle w:val="BodyText"/>
      </w:pPr>
      <w:r>
        <w:t xml:space="preserve">The prospect of contributing to mathematical innovation within the heart of South Africa’s intellectual capital is truly compelling. Cape Town offers a unique confluence of world-class institutions like the University of Cape Town (UCT) and Stellenbosch University, thriving tech startups, and significant public sector initiatives where mathematics drives critical decisions – from optimizing water management in drought-prone regions to enhancing economic forecasting models for the national economy. I am particularly drawn to [Company/Organization Name]'s work in [Mention Specific Area, e.g., "data-driven urban planning," "financial risk modeling for emerging markets," or "AI applications in agriculture"], as it resonates with my aspiration to leverage mathematical expertise for sustainable development within South Africa's context.</w:t>
      </w:r>
    </w:p>
    <w:p>
      <w:pPr>
        <w:pStyle w:val="BodyText"/>
      </w:pPr>
      <w:r>
        <w:t xml:space="preserve">I am not merely seeking an internship; I seek a transformative learning experience where I can immerse myself in the specific challenges and opportunities of South Africa Cape Town. The city’s blend of natural beauty, cultural diversity, and entrepreneurial energy creates an unparalleled environment for growth. As a dedicated Mathematician-in-training, I am eager to learn from your esteemed team while contributing my analytical skills to projects that address real needs – whether it’s developing predictive models for renewable energy integration in the Cape Peninsula or analyzing demographic trends shaping our city's future. My goal is to become a professional who understands that mathematical excellence is inseparable from contextual understanding, especially within the dynamic socio-economic landscape of South Africa.</w:t>
      </w:r>
    </w:p>
    <w:p>
      <w:pPr>
        <w:pStyle w:val="BodyText"/>
      </w:pPr>
      <w:r>
        <w:t xml:space="preserve">My academic record, practical project experience, and unwavering commitment to applying mathematics for social benefit have prepared me to make immediate contributions as your intern. I am confident that my proactive attitude, strong work ethic, and genuine passion for leveraging mathematical tools to foster positive change align perfectly with the mission of [Company/Organization Name] in South Africa Cape Town. I am eager to discuss how my skills can support your current initiatives and future vision.</w:t>
      </w:r>
    </w:p>
    <w:p>
      <w:pPr>
        <w:pStyle w:val="BodyText"/>
      </w:pPr>
      <w:r>
        <w:t xml:space="preserve">Thank you for considering my application as part of your Internship Application Letter process. I have attached my CV for further detail on my qualifications and welcome the opportunity to discuss this position in an interview at your earliest convenience. I am deeply enthusiastic about the possibility of contributing to mathematical innovation within Cape Town, South Africa, and look forward to hearing from you soon.</w:t>
      </w:r>
    </w:p>
    <w:p>
      <w:pPr>
        <w:pStyle w:val="BodyText"/>
      </w:pPr>
      <w:r>
        <w:t xml:space="preserve">Sincerely,</w:t>
      </w:r>
    </w:p>
    <w:p>
      <w:pPr>
        <w:pStyle w:val="BodyText"/>
      </w:pPr>
      <w:r>
        <w:t xml:space="preserve">[Your Full Name]</w:t>
      </w:r>
    </w:p>
    <w:p>
      <w:pPr>
        <w:pStyle w:val="BodyText"/>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thematician Position, Cape Town, South Africa</dc:title>
  <dc:creator/>
  <dc:language>en</dc:language>
  <cp:keywords/>
  <dcterms:created xsi:type="dcterms:W3CDTF">2026-07-23T12:11:37Z</dcterms:created>
  <dcterms:modified xsi:type="dcterms:W3CDTF">2026-07-23T12:11:37Z</dcterms:modified>
</cp:coreProperties>
</file>

<file path=docProps/custom.xml><?xml version="1.0" encoding="utf-8"?>
<Properties xmlns="http://schemas.openxmlformats.org/officeDocument/2006/custom-properties" xmlns:vt="http://schemas.openxmlformats.org/officeDocument/2006/docPropsVTypes"/>
</file>